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847F1" w14:textId="75C446A0" w:rsidR="00866B47" w:rsidRPr="00B15A54" w:rsidRDefault="00866B47" w:rsidP="00866B47">
      <w:pPr>
        <w:pStyle w:val="ListParagraph"/>
        <w:rPr>
          <w:sz w:val="2"/>
          <w:szCs w:val="2"/>
          <w:rtl/>
        </w:rPr>
      </w:pPr>
      <w:r w:rsidRPr="00B15A54">
        <w:rPr>
          <w:noProof/>
          <w:sz w:val="2"/>
          <w:szCs w:val="2"/>
        </w:rPr>
        <mc:AlternateContent>
          <mc:Choice Requires="wps">
            <w:drawing>
              <wp:anchor distT="0" distB="0" distL="114300" distR="114300" simplePos="0" relativeHeight="251663360" behindDoc="0" locked="0" layoutInCell="1" allowOverlap="1" wp14:anchorId="06CEB17E" wp14:editId="05D65958">
                <wp:simplePos x="0" y="0"/>
                <wp:positionH relativeFrom="column">
                  <wp:posOffset>157613</wp:posOffset>
                </wp:positionH>
                <wp:positionV relativeFrom="paragraph">
                  <wp:posOffset>8481814</wp:posOffset>
                </wp:positionV>
                <wp:extent cx="1011555" cy="361950"/>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7B3291" w14:textId="77777777" w:rsidR="00866B47" w:rsidRPr="004C455F" w:rsidRDefault="00866B47" w:rsidP="00866B47">
                            <w:pPr>
                              <w:jc w:val="center"/>
                              <w:rPr>
                                <w:rFonts w:ascii="Traditional Arabic" w:hAnsi="Traditional Arabic" w:cs="Traditional Arabic"/>
                                <w:b/>
                                <w:bCs/>
                                <w:color w:val="44546A" w:themeColor="text2"/>
                                <w:sz w:val="29"/>
                                <w:szCs w:val="29"/>
                                <w:rt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CEB17E" id="_x0000_t202" coordsize="21600,21600" o:spt="202" path="m,l,21600r21600,l21600,xe">
                <v:stroke joinstyle="miter"/>
                <v:path gradientshapeok="t" o:connecttype="rect"/>
              </v:shapetype>
              <v:shape id="Text Box 4" o:spid="_x0000_s1026" type="#_x0000_t202" style="position:absolute;left:0;text-align:left;margin-left:12.4pt;margin-top:667.85pt;width:79.65pt;height: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" filled="f" stroked="f">
                <v:textbox>
                  <w:txbxContent>
                    <w:p w14:paraId="747B3291" w14:textId="77777777" w:rsidR="00866B47" w:rsidRPr="004C455F" w:rsidRDefault="00866B47" w:rsidP="00866B47">
                      <w:pPr>
                        <w:jc w:val="center"/>
                        <w:rPr>
                          <w:rFonts w:ascii="Traditional Arabic" w:hAnsi="Traditional Arabic" w:cs="Traditional Arabic"/>
                          <w:b/>
                          <w:bCs/>
                          <w:color w:val="44546A" w:themeColor="text2"/>
                          <w:sz w:val="29"/>
                          <w:szCs w:val="29"/>
                          <w:rtl/>
                        </w:rPr>
                      </w:pPr>
                    </w:p>
                  </w:txbxContent>
                </v:textbox>
              </v:shape>
            </w:pict>
          </mc:Fallback>
        </mc:AlternateContent>
      </w:r>
      <w:r w:rsidRPr="00B15A54">
        <w:rPr>
          <w:noProof/>
          <w:sz w:val="2"/>
          <w:szCs w:val="2"/>
        </w:rPr>
        <mc:AlternateContent>
          <mc:Choice Requires="wps">
            <w:drawing>
              <wp:anchor distT="0" distB="0" distL="114300" distR="114300" simplePos="0" relativeHeight="251662336" behindDoc="0" locked="0" layoutInCell="1" allowOverlap="1" wp14:anchorId="23DD575B" wp14:editId="7D6D1665">
                <wp:simplePos x="0" y="0"/>
                <wp:positionH relativeFrom="column">
                  <wp:posOffset>2674458</wp:posOffset>
                </wp:positionH>
                <wp:positionV relativeFrom="paragraph">
                  <wp:posOffset>8427085</wp:posOffset>
                </wp:positionV>
                <wp:extent cx="1011555" cy="361950"/>
                <wp:effectExtent l="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FC8EE" w14:textId="77777777" w:rsidR="00866B47" w:rsidRPr="004C455F" w:rsidRDefault="00866B47" w:rsidP="00866B47">
                            <w:pPr>
                              <w:jc w:val="center"/>
                              <w:rPr>
                                <w:rFonts w:ascii="Traditional Arabic" w:hAnsi="Traditional Arabic" w:cs="Traditional Arabic"/>
                                <w:b/>
                                <w:bCs/>
                                <w:color w:val="44546A" w:themeColor="text2"/>
                                <w:sz w:val="29"/>
                                <w:szCs w:val="29"/>
                                <w:rt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DD575B" id="_x0000_s1027" type="#_x0000_t202" style="position:absolute;left:0;text-align:left;margin-left:210.6pt;margin-top:663.55pt;width:79.65pt;height: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" filled="f" stroked="f">
                <v:textbox>
                  <w:txbxContent>
                    <w:p w14:paraId="354FC8EE" w14:textId="77777777" w:rsidR="00866B47" w:rsidRPr="004C455F" w:rsidRDefault="00866B47" w:rsidP="00866B47">
                      <w:pPr>
                        <w:jc w:val="center"/>
                        <w:rPr>
                          <w:rFonts w:ascii="Traditional Arabic" w:hAnsi="Traditional Arabic" w:cs="Traditional Arabic"/>
                          <w:b/>
                          <w:bCs/>
                          <w:color w:val="44546A" w:themeColor="text2"/>
                          <w:sz w:val="29"/>
                          <w:szCs w:val="29"/>
                          <w:rtl/>
                        </w:rPr>
                      </w:pPr>
                    </w:p>
                  </w:txbxContent>
                </v:textbox>
              </v:shape>
            </w:pict>
          </mc:Fallback>
        </mc:AlternateContent>
      </w:r>
      <w:r w:rsidRPr="00B15A54">
        <w:rPr>
          <w:noProof/>
          <w:sz w:val="2"/>
          <w:szCs w:val="2"/>
        </w:rPr>
        <mc:AlternateContent>
          <mc:Choice Requires="wps">
            <w:drawing>
              <wp:anchor distT="0" distB="0" distL="114300" distR="114300" simplePos="0" relativeHeight="251661312" behindDoc="0" locked="0" layoutInCell="1" allowOverlap="1" wp14:anchorId="5D0126D0" wp14:editId="103AD8CD">
                <wp:simplePos x="0" y="0"/>
                <wp:positionH relativeFrom="column">
                  <wp:posOffset>4872355</wp:posOffset>
                </wp:positionH>
                <wp:positionV relativeFrom="paragraph">
                  <wp:posOffset>8449783</wp:posOffset>
                </wp:positionV>
                <wp:extent cx="1011555" cy="36195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DC2DCC" w14:textId="77777777" w:rsidR="00866B47" w:rsidRPr="004C455F" w:rsidRDefault="00866B47" w:rsidP="00866B47">
                            <w:pPr>
                              <w:jc w:val="center"/>
                              <w:rPr>
                                <w:rFonts w:ascii="Traditional Arabic" w:hAnsi="Traditional Arabic" w:cs="Traditional Arabic"/>
                                <w:b/>
                                <w:bCs/>
                                <w:color w:val="44546A" w:themeColor="text2"/>
                                <w:sz w:val="29"/>
                                <w:szCs w:val="29"/>
                                <w:rt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0126D0" id="_x0000_s1028" type="#_x0000_t202" style="position:absolute;left:0;text-align:left;margin-left:383.65pt;margin-top:665.35pt;width:79.65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" filled="f" stroked="f">
                <v:textbox>
                  <w:txbxContent>
                    <w:p w14:paraId="50DC2DCC" w14:textId="77777777" w:rsidR="00866B47" w:rsidRPr="004C455F" w:rsidRDefault="00866B47" w:rsidP="00866B47">
                      <w:pPr>
                        <w:jc w:val="center"/>
                        <w:rPr>
                          <w:rFonts w:ascii="Traditional Arabic" w:hAnsi="Traditional Arabic" w:cs="Traditional Arabic"/>
                          <w:b/>
                          <w:bCs/>
                          <w:color w:val="44546A" w:themeColor="text2"/>
                          <w:sz w:val="29"/>
                          <w:szCs w:val="29"/>
                          <w:rtl/>
                        </w:rPr>
                      </w:pPr>
                    </w:p>
                  </w:txbxContent>
                </v:textbox>
              </v:shape>
            </w:pict>
          </mc:Fallback>
        </mc:AlternateContent>
      </w:r>
      <w:r w:rsidRPr="00B15A54">
        <w:rPr>
          <w:noProof/>
          <w:sz w:val="2"/>
          <w:szCs w:val="2"/>
        </w:rPr>
        <mc:AlternateContent>
          <mc:Choice Requires="wps">
            <w:drawing>
              <wp:anchor distT="0" distB="0" distL="114300" distR="114300" simplePos="0" relativeHeight="251660288" behindDoc="0" locked="0" layoutInCell="1" allowOverlap="1" wp14:anchorId="3C9BDEC7" wp14:editId="42BE5BDF">
                <wp:simplePos x="0" y="0"/>
                <wp:positionH relativeFrom="column">
                  <wp:posOffset>157613</wp:posOffset>
                </wp:positionH>
                <wp:positionV relativeFrom="paragraph">
                  <wp:posOffset>8481814</wp:posOffset>
                </wp:positionV>
                <wp:extent cx="1011555" cy="361950"/>
                <wp:effectExtent l="0" t="0" r="0" b="0"/>
                <wp:wrapNone/>
                <wp:docPr id="2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5D50F" w14:textId="77777777" w:rsidR="00866B47" w:rsidRPr="004C455F" w:rsidRDefault="00866B47" w:rsidP="00866B47">
                            <w:pPr>
                              <w:jc w:val="center"/>
                              <w:rPr>
                                <w:rFonts w:ascii="Traditional Arabic" w:hAnsi="Traditional Arabic" w:cs="Traditional Arabic"/>
                                <w:b/>
                                <w:bCs/>
                                <w:color w:val="44546A" w:themeColor="text2"/>
                                <w:sz w:val="29"/>
                                <w:szCs w:val="29"/>
                                <w:rt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9BDEC7" id="_x0000_s1029" type="#_x0000_t202" style="position:absolute;left:0;text-align:left;margin-left:12.4pt;margin-top:667.85pt;width:79.65pt;height: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" filled="f" stroked="f">
                <v:textbox>
                  <w:txbxContent>
                    <w:p w14:paraId="29D5D50F" w14:textId="77777777" w:rsidR="00866B47" w:rsidRPr="004C455F" w:rsidRDefault="00866B47" w:rsidP="00866B47">
                      <w:pPr>
                        <w:jc w:val="center"/>
                        <w:rPr>
                          <w:rFonts w:ascii="Traditional Arabic" w:hAnsi="Traditional Arabic" w:cs="Traditional Arabic"/>
                          <w:b/>
                          <w:bCs/>
                          <w:color w:val="44546A" w:themeColor="text2"/>
                          <w:sz w:val="29"/>
                          <w:szCs w:val="29"/>
                          <w:rtl/>
                        </w:rPr>
                      </w:pPr>
                    </w:p>
                  </w:txbxContent>
                </v:textbox>
              </v:shape>
            </w:pict>
          </mc:Fallback>
        </mc:AlternateContent>
      </w:r>
      <w:r w:rsidRPr="00B15A54">
        <w:rPr>
          <w:noProof/>
          <w:sz w:val="2"/>
          <w:szCs w:val="2"/>
        </w:rPr>
        <mc:AlternateContent>
          <mc:Choice Requires="wps">
            <w:drawing>
              <wp:anchor distT="0" distB="0" distL="114300" distR="114300" simplePos="0" relativeHeight="251658240" behindDoc="0" locked="0" layoutInCell="1" allowOverlap="1" wp14:anchorId="1BD76337" wp14:editId="3105E95B">
                <wp:simplePos x="0" y="0"/>
                <wp:positionH relativeFrom="column">
                  <wp:posOffset>2674458</wp:posOffset>
                </wp:positionH>
                <wp:positionV relativeFrom="paragraph">
                  <wp:posOffset>8427085</wp:posOffset>
                </wp:positionV>
                <wp:extent cx="1011555" cy="361950"/>
                <wp:effectExtent l="0" t="0" r="0" b="0"/>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B7426" w14:textId="77777777" w:rsidR="00866B47" w:rsidRPr="004C455F" w:rsidRDefault="00866B47" w:rsidP="00866B47">
                            <w:pPr>
                              <w:jc w:val="center"/>
                              <w:rPr>
                                <w:rFonts w:ascii="Traditional Arabic" w:hAnsi="Traditional Arabic" w:cs="Traditional Arabic"/>
                                <w:b/>
                                <w:bCs/>
                                <w:color w:val="44546A" w:themeColor="text2"/>
                                <w:sz w:val="29"/>
                                <w:szCs w:val="29"/>
                                <w:rt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D76337" id="_x0000_s1030" type="#_x0000_t202" style="position:absolute;left:0;text-align:left;margin-left:210.6pt;margin-top:663.55pt;width:79.65pt;height: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" filled="f" stroked="f">
                <v:textbox>
                  <w:txbxContent>
                    <w:p w14:paraId="0B5B7426" w14:textId="77777777" w:rsidR="00866B47" w:rsidRPr="004C455F" w:rsidRDefault="00866B47" w:rsidP="00866B47">
                      <w:pPr>
                        <w:jc w:val="center"/>
                        <w:rPr>
                          <w:rFonts w:ascii="Traditional Arabic" w:hAnsi="Traditional Arabic" w:cs="Traditional Arabic"/>
                          <w:b/>
                          <w:bCs/>
                          <w:color w:val="44546A" w:themeColor="text2"/>
                          <w:sz w:val="29"/>
                          <w:szCs w:val="29"/>
                          <w:rtl/>
                        </w:rPr>
                      </w:pPr>
                    </w:p>
                  </w:txbxContent>
                </v:textbox>
              </v:shape>
            </w:pict>
          </mc:Fallback>
        </mc:AlternateContent>
      </w:r>
      <w:r w:rsidRPr="00B15A54">
        <w:rPr>
          <w:noProof/>
          <w:sz w:val="2"/>
          <w:szCs w:val="2"/>
        </w:rPr>
        <mc:AlternateContent>
          <mc:Choice Requires="wps">
            <w:drawing>
              <wp:anchor distT="0" distB="0" distL="114300" distR="114300" simplePos="0" relativeHeight="251656192" behindDoc="0" locked="0" layoutInCell="1" allowOverlap="1" wp14:anchorId="4AD620A0" wp14:editId="13AE686E">
                <wp:simplePos x="0" y="0"/>
                <wp:positionH relativeFrom="column">
                  <wp:posOffset>4872355</wp:posOffset>
                </wp:positionH>
                <wp:positionV relativeFrom="paragraph">
                  <wp:posOffset>8449783</wp:posOffset>
                </wp:positionV>
                <wp:extent cx="1011555" cy="361950"/>
                <wp:effectExtent l="0" t="0" r="0" b="0"/>
                <wp:wrapNone/>
                <wp:docPr id="2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838529" w14:textId="77777777" w:rsidR="00866B47" w:rsidRPr="004C455F" w:rsidRDefault="00866B47" w:rsidP="00866B47">
                            <w:pPr>
                              <w:jc w:val="center"/>
                              <w:rPr>
                                <w:rFonts w:ascii="Traditional Arabic" w:hAnsi="Traditional Arabic" w:cs="Traditional Arabic"/>
                                <w:b/>
                                <w:bCs/>
                                <w:color w:val="44546A" w:themeColor="text2"/>
                                <w:sz w:val="29"/>
                                <w:szCs w:val="29"/>
                                <w:rt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D620A0" id="_x0000_s1031" type="#_x0000_t202" style="position:absolute;left:0;text-align:left;margin-left:383.65pt;margin-top:665.35pt;width:79.65pt;height:2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" filled="f" stroked="f">
                <v:textbox>
                  <w:txbxContent>
                    <w:p w14:paraId="4E838529" w14:textId="77777777" w:rsidR="00866B47" w:rsidRPr="004C455F" w:rsidRDefault="00866B47" w:rsidP="00866B47">
                      <w:pPr>
                        <w:jc w:val="center"/>
                        <w:rPr>
                          <w:rFonts w:ascii="Traditional Arabic" w:hAnsi="Traditional Arabic" w:cs="Traditional Arabic"/>
                          <w:b/>
                          <w:bCs/>
                          <w:color w:val="44546A" w:themeColor="text2"/>
                          <w:sz w:val="29"/>
                          <w:szCs w:val="29"/>
                          <w:rtl/>
                        </w:rPr>
                      </w:pPr>
                    </w:p>
                  </w:txbxContent>
                </v:textbox>
              </v:shape>
            </w:pict>
          </mc:Fallback>
        </mc:AlternateContent>
      </w:r>
      <w:r w:rsidRPr="00B15A54">
        <w:rPr>
          <w:rFonts w:cs="PT Bold Heading" w:hint="cs"/>
          <w:b/>
          <w:bCs/>
          <w:sz w:val="2"/>
          <w:szCs w:val="2"/>
          <w:rtl/>
        </w:rPr>
        <w:t xml:space="preserve"> </w:t>
      </w:r>
    </w:p>
    <w:p w14:paraId="3CC2A694" w14:textId="77777777" w:rsidR="00F375CE" w:rsidRDefault="00F375CE" w:rsidP="00F375CE">
      <w:pPr>
        <w:bidi w:val="0"/>
        <w:jc w:val="center"/>
        <w:rPr>
          <w:rFonts w:cs="PT Bold Heading"/>
          <w:sz w:val="34"/>
          <w:szCs w:val="34"/>
        </w:rPr>
      </w:pPr>
      <w:r w:rsidRPr="00C40257">
        <w:rPr>
          <w:rFonts w:cs="PT Bold Heading"/>
          <w:sz w:val="34"/>
          <w:szCs w:val="34"/>
        </w:rPr>
        <w:t>Researcher’s Declaration</w:t>
      </w:r>
    </w:p>
    <w:p w14:paraId="0C156965" w14:textId="77777777" w:rsidR="00231762" w:rsidRPr="00BF7298" w:rsidRDefault="00231762" w:rsidP="00231762">
      <w:pPr>
        <w:bidi w:val="0"/>
        <w:jc w:val="center"/>
        <w:rPr>
          <w:rFonts w:cs="PT Bold Heading"/>
        </w:rPr>
      </w:pPr>
    </w:p>
    <w:p w14:paraId="5B2E2D52" w14:textId="16DCB66B" w:rsidR="00EA6BA1" w:rsidRDefault="00EA6BA1" w:rsidP="00EA6BA1">
      <w:pPr>
        <w:bidi w:val="0"/>
        <w:jc w:val="both"/>
      </w:pPr>
      <w:r>
        <w:t>Dear Editor-in-Chief</w:t>
      </w:r>
    </w:p>
    <w:p w14:paraId="68D351BA" w14:textId="04A54320" w:rsidR="00EA6BA1" w:rsidRDefault="00EA6BA1" w:rsidP="00EA6BA1">
      <w:pPr>
        <w:bidi w:val="0"/>
        <w:jc w:val="both"/>
      </w:pPr>
      <w:r>
        <w:t>Jazan University</w:t>
      </w:r>
      <w:r w:rsidR="00A42D91">
        <w:t xml:space="preserve"> Journal for Human Sciences (JUJHS)</w:t>
      </w:r>
    </w:p>
    <w:p w14:paraId="00ACEA4D" w14:textId="77777777" w:rsidR="00A42D91" w:rsidRDefault="00A42D91" w:rsidP="00A42D91">
      <w:pPr>
        <w:bidi w:val="0"/>
        <w:jc w:val="both"/>
      </w:pPr>
    </w:p>
    <w:p w14:paraId="2CB2954F" w14:textId="43AA4C33" w:rsidR="00A42D91" w:rsidRDefault="00A42D91" w:rsidP="00A42D91">
      <w:pPr>
        <w:bidi w:val="0"/>
        <w:jc w:val="both"/>
      </w:pPr>
      <w:r>
        <w:t>Heartily Greetings,</w:t>
      </w:r>
    </w:p>
    <w:p w14:paraId="0B76F54C" w14:textId="77777777" w:rsidR="00A42D91" w:rsidRPr="00BF7298" w:rsidRDefault="00A42D91" w:rsidP="00A42D91">
      <w:pPr>
        <w:bidi w:val="0"/>
        <w:jc w:val="both"/>
        <w:rPr>
          <w:sz w:val="18"/>
          <w:szCs w:val="18"/>
        </w:rPr>
      </w:pPr>
    </w:p>
    <w:p w14:paraId="25D50668" w14:textId="71F47B6E" w:rsidR="00A42D91" w:rsidRDefault="00A42D91" w:rsidP="00A42D91">
      <w:pPr>
        <w:bidi w:val="0"/>
        <w:jc w:val="both"/>
      </w:pPr>
      <w:r>
        <w:t xml:space="preserve">I declare that my research titled, </w:t>
      </w:r>
      <w:r w:rsidRPr="00BF7298">
        <w:t>……………………</w:t>
      </w:r>
      <w:r w:rsidR="00C40257" w:rsidRPr="00BF7298">
        <w:t>………………………………</w:t>
      </w:r>
      <w:r w:rsidRPr="00BF7298">
        <w:t>…………………</w:t>
      </w:r>
    </w:p>
    <w:p w14:paraId="62988656" w14:textId="77777777" w:rsidR="00A42D91" w:rsidRPr="00BF7298" w:rsidRDefault="00A42D91" w:rsidP="00A42D91">
      <w:pPr>
        <w:bidi w:val="0"/>
        <w:jc w:val="both"/>
        <w:rPr>
          <w:sz w:val="14"/>
          <w:szCs w:val="14"/>
        </w:rPr>
      </w:pPr>
    </w:p>
    <w:p w14:paraId="498D7818" w14:textId="1083FF9A" w:rsidR="00A42D91" w:rsidRDefault="00A42D91" w:rsidP="00A42D91">
      <w:pPr>
        <w:bidi w:val="0"/>
        <w:jc w:val="both"/>
      </w:pPr>
      <w:r>
        <w:t xml:space="preserve">And undersign that: </w:t>
      </w:r>
    </w:p>
    <w:p w14:paraId="72C8E030" w14:textId="62B5552D" w:rsidR="00A42D91" w:rsidRPr="00295A08" w:rsidRDefault="00A42D91" w:rsidP="00A42D91">
      <w:pPr>
        <w:pStyle w:val="ListParagraph"/>
        <w:numPr>
          <w:ilvl w:val="0"/>
          <w:numId w:val="9"/>
        </w:numPr>
        <w:bidi w:val="0"/>
        <w:jc w:val="both"/>
      </w:pPr>
      <w:r w:rsidRPr="00295A08">
        <w:t xml:space="preserve">This paper has not been published in any </w:t>
      </w:r>
      <w:proofErr w:type="gramStart"/>
      <w:r w:rsidRPr="00295A08">
        <w:t>form, and</w:t>
      </w:r>
      <w:proofErr w:type="gramEnd"/>
      <w:r w:rsidRPr="00295A08">
        <w:t xml:space="preserve"> is not being submitted to any other publisher for publication.</w:t>
      </w:r>
    </w:p>
    <w:p w14:paraId="3470FCFF" w14:textId="77777777" w:rsidR="001E3798" w:rsidRPr="00295A08" w:rsidRDefault="001E3798" w:rsidP="001E3798">
      <w:pPr>
        <w:pStyle w:val="ListParagraph"/>
        <w:numPr>
          <w:ilvl w:val="0"/>
          <w:numId w:val="9"/>
        </w:numPr>
        <w:bidi w:val="0"/>
        <w:jc w:val="both"/>
      </w:pPr>
      <w:r w:rsidRPr="00295A08">
        <w:t xml:space="preserve">This research is not extracted from a published research or study (extracted papers based on an academic degree are accepted provided that the academic supervisor of the student researcher is the co-author). </w:t>
      </w:r>
    </w:p>
    <w:p w14:paraId="265FC5E7" w14:textId="77777777" w:rsidR="001E3798" w:rsidRPr="00295A08" w:rsidRDefault="001E3798" w:rsidP="001E3798">
      <w:pPr>
        <w:pStyle w:val="ListParagraph"/>
        <w:numPr>
          <w:ilvl w:val="0"/>
          <w:numId w:val="9"/>
        </w:numPr>
        <w:bidi w:val="0"/>
        <w:spacing w:after="160" w:line="276" w:lineRule="auto"/>
        <w:jc w:val="both"/>
      </w:pPr>
      <w:r w:rsidRPr="00295A08">
        <w:t xml:space="preserve">New applications are not permitted while a previous application is still pending. </w:t>
      </w:r>
    </w:p>
    <w:p w14:paraId="63C6CD1E" w14:textId="45D2A361" w:rsidR="001E3798" w:rsidRPr="00295A08" w:rsidRDefault="001E3798" w:rsidP="001E3798">
      <w:pPr>
        <w:pStyle w:val="ListParagraph"/>
        <w:numPr>
          <w:ilvl w:val="0"/>
          <w:numId w:val="9"/>
        </w:numPr>
        <w:bidi w:val="0"/>
        <w:spacing w:after="160" w:line="276" w:lineRule="auto"/>
        <w:jc w:val="both"/>
      </w:pPr>
      <w:r w:rsidRPr="00295A08">
        <w:t>A new application for previously rejected paper by the Journal is not permitted at any stage of research publication.</w:t>
      </w:r>
    </w:p>
    <w:p w14:paraId="6DA6979A" w14:textId="77777777" w:rsidR="001E3798" w:rsidRPr="00295A08" w:rsidRDefault="001E3798" w:rsidP="001E3798">
      <w:pPr>
        <w:pStyle w:val="ListParagraph"/>
        <w:numPr>
          <w:ilvl w:val="0"/>
          <w:numId w:val="9"/>
        </w:numPr>
        <w:bidi w:val="0"/>
        <w:jc w:val="both"/>
      </w:pPr>
      <w:r w:rsidRPr="00295A08">
        <w:t xml:space="preserve">The research paper cannot be withdrawn from JUJHS prior to the procedure </w:t>
      </w:r>
      <w:proofErr w:type="spellStart"/>
      <w:r w:rsidRPr="00295A08">
        <w:t>finalisation</w:t>
      </w:r>
      <w:proofErr w:type="spellEnd"/>
      <w:r w:rsidRPr="00295A08">
        <w:t xml:space="preserve"> of reviewing and refereeing at the Journal.</w:t>
      </w:r>
    </w:p>
    <w:p w14:paraId="2B12EE66" w14:textId="77777777" w:rsidR="001E3798" w:rsidRPr="00295A08" w:rsidRDefault="001E3798" w:rsidP="001E3798">
      <w:pPr>
        <w:pStyle w:val="ListParagraph"/>
        <w:numPr>
          <w:ilvl w:val="0"/>
          <w:numId w:val="9"/>
        </w:numPr>
        <w:bidi w:val="0"/>
        <w:jc w:val="both"/>
      </w:pPr>
      <w:r w:rsidRPr="00295A08">
        <w:t xml:space="preserve">I abide by the remarks and corrections of the referees and the editorial board. </w:t>
      </w:r>
    </w:p>
    <w:p w14:paraId="75DE0967" w14:textId="19C8C5B3" w:rsidR="001E3798" w:rsidRPr="00295A08" w:rsidRDefault="001E3798" w:rsidP="001E3798">
      <w:pPr>
        <w:pStyle w:val="ListParagraph"/>
        <w:numPr>
          <w:ilvl w:val="0"/>
          <w:numId w:val="9"/>
        </w:numPr>
        <w:bidi w:val="0"/>
        <w:jc w:val="both"/>
      </w:pPr>
      <w:r w:rsidRPr="00295A08">
        <w:t>The researcher is advised not to request a letter of acceptance till all required amendments are fulfilled during the reviewing and proofreading process.</w:t>
      </w:r>
    </w:p>
    <w:p w14:paraId="105097D9" w14:textId="77777777" w:rsidR="001E3798" w:rsidRDefault="001E3798" w:rsidP="001E3798">
      <w:pPr>
        <w:pStyle w:val="ListParagraph"/>
        <w:numPr>
          <w:ilvl w:val="0"/>
          <w:numId w:val="9"/>
        </w:numPr>
        <w:bidi w:val="0"/>
        <w:spacing w:after="120"/>
        <w:jc w:val="both"/>
      </w:pPr>
      <w:r w:rsidRPr="00295A08">
        <w:t xml:space="preserve">I fully agree to transfer the copyright to JUJHS, and that I have no right whatsoever to publish it with any other publisher in any form, either in print or electronically, unless I obtain a written permission from the JUJHS Editor-in-Chief. </w:t>
      </w:r>
    </w:p>
    <w:p w14:paraId="71FAE4B3" w14:textId="75B80288" w:rsidR="00D63446" w:rsidRPr="00295A08" w:rsidRDefault="00D63446" w:rsidP="00D63446">
      <w:pPr>
        <w:pStyle w:val="ListParagraph"/>
        <w:numPr>
          <w:ilvl w:val="0"/>
          <w:numId w:val="9"/>
        </w:numPr>
        <w:bidi w:val="0"/>
        <w:spacing w:after="120"/>
        <w:jc w:val="both"/>
      </w:pPr>
      <w:r w:rsidRPr="00D63446">
        <w:t>The Journal has the full right to reject or withhold any research or publication request, even after the initial acceptance, in the event of any violation, without the obligation to state the reasons.</w:t>
      </w:r>
    </w:p>
    <w:p w14:paraId="7EDE1CAC" w14:textId="77777777" w:rsidR="001E3798" w:rsidRPr="007A2ECF" w:rsidRDefault="001E3798" w:rsidP="001E3798">
      <w:pPr>
        <w:bidi w:val="0"/>
      </w:pPr>
      <w:r w:rsidRPr="00B85864">
        <w:t>With sincere regards</w:t>
      </w:r>
      <w:r>
        <w:t>.</w:t>
      </w:r>
    </w:p>
    <w:p w14:paraId="29FEDF35" w14:textId="77777777" w:rsidR="001E3798" w:rsidRPr="007A2ECF" w:rsidRDefault="001E3798" w:rsidP="001E3798">
      <w:pPr>
        <w:bidi w:val="0"/>
      </w:pPr>
    </w:p>
    <w:p w14:paraId="31C5BD4F" w14:textId="77777777" w:rsidR="001E3798" w:rsidRPr="007A2ECF" w:rsidRDefault="001E3798" w:rsidP="001E3798">
      <w:pPr>
        <w:bidi w:val="0"/>
        <w:rPr>
          <w:b/>
          <w:bCs/>
        </w:rPr>
      </w:pPr>
      <w:r w:rsidRPr="007A2ECF">
        <w:rPr>
          <w:b/>
          <w:bCs/>
        </w:rPr>
        <w:t xml:space="preserve">The researcher: </w:t>
      </w:r>
    </w:p>
    <w:tbl>
      <w:tblPr>
        <w:tblStyle w:val="TableGrid"/>
        <w:tblW w:w="0" w:type="auto"/>
        <w:tblLook w:val="04A0" w:firstRow="1" w:lastRow="0" w:firstColumn="1" w:lastColumn="0" w:noHBand="0" w:noVBand="1"/>
      </w:tblPr>
      <w:tblGrid>
        <w:gridCol w:w="2263"/>
        <w:gridCol w:w="7366"/>
      </w:tblGrid>
      <w:tr w:rsidR="001E3798" w:rsidRPr="007A2ECF" w14:paraId="730ED4A5" w14:textId="77777777" w:rsidTr="00344D95">
        <w:tc>
          <w:tcPr>
            <w:tcW w:w="2263" w:type="dxa"/>
            <w:vAlign w:val="center"/>
          </w:tcPr>
          <w:p w14:paraId="09FC5D5D" w14:textId="77777777" w:rsidR="001E3798" w:rsidRPr="007A2ECF" w:rsidRDefault="001E3798" w:rsidP="00344D95">
            <w:pPr>
              <w:bidi w:val="0"/>
              <w:rPr>
                <w:b/>
                <w:bCs/>
              </w:rPr>
            </w:pPr>
            <w:r w:rsidRPr="007A2ECF">
              <w:rPr>
                <w:b/>
                <w:bCs/>
              </w:rPr>
              <w:t xml:space="preserve">Full name </w:t>
            </w:r>
          </w:p>
        </w:tc>
        <w:tc>
          <w:tcPr>
            <w:tcW w:w="7366" w:type="dxa"/>
            <w:vAlign w:val="center"/>
          </w:tcPr>
          <w:p w14:paraId="31966E36" w14:textId="13CD1182" w:rsidR="001E3798" w:rsidRPr="007A2ECF" w:rsidRDefault="001E3798" w:rsidP="00344D95">
            <w:pPr>
              <w:bidi w:val="0"/>
            </w:pPr>
          </w:p>
        </w:tc>
      </w:tr>
      <w:tr w:rsidR="001E3798" w:rsidRPr="007A2ECF" w14:paraId="3FEA65DD" w14:textId="77777777" w:rsidTr="00344D95">
        <w:tc>
          <w:tcPr>
            <w:tcW w:w="2263" w:type="dxa"/>
            <w:vAlign w:val="center"/>
          </w:tcPr>
          <w:p w14:paraId="1B00C5A4" w14:textId="77777777" w:rsidR="001E3798" w:rsidRPr="007A2ECF" w:rsidRDefault="001E3798" w:rsidP="00344D95">
            <w:pPr>
              <w:bidi w:val="0"/>
              <w:rPr>
                <w:b/>
                <w:bCs/>
              </w:rPr>
            </w:pPr>
            <w:r w:rsidRPr="007A2ECF">
              <w:rPr>
                <w:b/>
                <w:bCs/>
              </w:rPr>
              <w:t xml:space="preserve">Institution </w:t>
            </w:r>
          </w:p>
        </w:tc>
        <w:tc>
          <w:tcPr>
            <w:tcW w:w="7366" w:type="dxa"/>
            <w:vAlign w:val="center"/>
          </w:tcPr>
          <w:p w14:paraId="07AAD642" w14:textId="523B5DAD" w:rsidR="001E3798" w:rsidRPr="007A2ECF" w:rsidRDefault="001E3798" w:rsidP="00344D95">
            <w:pPr>
              <w:bidi w:val="0"/>
            </w:pPr>
          </w:p>
        </w:tc>
      </w:tr>
      <w:tr w:rsidR="001E3798" w:rsidRPr="007A2ECF" w14:paraId="59682345" w14:textId="77777777" w:rsidTr="00344D95">
        <w:tc>
          <w:tcPr>
            <w:tcW w:w="2263" w:type="dxa"/>
            <w:vAlign w:val="center"/>
          </w:tcPr>
          <w:p w14:paraId="1E52987E" w14:textId="77777777" w:rsidR="001E3798" w:rsidRPr="007A2ECF" w:rsidRDefault="001E3798" w:rsidP="00344D95">
            <w:pPr>
              <w:bidi w:val="0"/>
              <w:rPr>
                <w:b/>
                <w:bCs/>
              </w:rPr>
            </w:pPr>
            <w:r w:rsidRPr="007A2ECF">
              <w:rPr>
                <w:b/>
                <w:bCs/>
              </w:rPr>
              <w:t xml:space="preserve">Academic rank </w:t>
            </w:r>
          </w:p>
        </w:tc>
        <w:tc>
          <w:tcPr>
            <w:tcW w:w="7366" w:type="dxa"/>
            <w:vAlign w:val="center"/>
          </w:tcPr>
          <w:p w14:paraId="61B0DF01" w14:textId="76D130CE" w:rsidR="001E3798" w:rsidRPr="007A2ECF" w:rsidRDefault="001E3798" w:rsidP="00344D95">
            <w:pPr>
              <w:bidi w:val="0"/>
            </w:pPr>
          </w:p>
        </w:tc>
      </w:tr>
      <w:tr w:rsidR="001E3798" w:rsidRPr="007A2ECF" w14:paraId="6F280266" w14:textId="77777777" w:rsidTr="00344D95">
        <w:tc>
          <w:tcPr>
            <w:tcW w:w="2263" w:type="dxa"/>
            <w:vMerge w:val="restart"/>
            <w:vAlign w:val="center"/>
          </w:tcPr>
          <w:p w14:paraId="0B1DFC37" w14:textId="77777777" w:rsidR="001E3798" w:rsidRPr="007A2ECF" w:rsidRDefault="001E3798" w:rsidP="00344D95">
            <w:pPr>
              <w:bidi w:val="0"/>
              <w:rPr>
                <w:b/>
                <w:bCs/>
              </w:rPr>
            </w:pPr>
            <w:r w:rsidRPr="007A2ECF">
              <w:rPr>
                <w:b/>
                <w:bCs/>
              </w:rPr>
              <w:t>Specialty</w:t>
            </w:r>
          </w:p>
        </w:tc>
        <w:tc>
          <w:tcPr>
            <w:tcW w:w="7366" w:type="dxa"/>
            <w:vAlign w:val="center"/>
          </w:tcPr>
          <w:p w14:paraId="18617DE9" w14:textId="1F66B1DD" w:rsidR="001E3798" w:rsidRPr="007A2ECF" w:rsidRDefault="001E3798" w:rsidP="00344D95">
            <w:pPr>
              <w:bidi w:val="0"/>
            </w:pPr>
            <w:r w:rsidRPr="007A2ECF">
              <w:t xml:space="preserve">General: </w:t>
            </w:r>
          </w:p>
        </w:tc>
      </w:tr>
      <w:tr w:rsidR="001E3798" w:rsidRPr="007A2ECF" w14:paraId="4A4DBA60" w14:textId="77777777" w:rsidTr="00344D95">
        <w:tc>
          <w:tcPr>
            <w:tcW w:w="2263" w:type="dxa"/>
            <w:vMerge/>
            <w:vAlign w:val="center"/>
          </w:tcPr>
          <w:p w14:paraId="6CF0EA14" w14:textId="77777777" w:rsidR="001E3798" w:rsidRPr="007A2ECF" w:rsidRDefault="001E3798" w:rsidP="00344D95">
            <w:pPr>
              <w:bidi w:val="0"/>
              <w:rPr>
                <w:b/>
                <w:bCs/>
              </w:rPr>
            </w:pPr>
          </w:p>
        </w:tc>
        <w:tc>
          <w:tcPr>
            <w:tcW w:w="7366" w:type="dxa"/>
            <w:vAlign w:val="center"/>
          </w:tcPr>
          <w:p w14:paraId="7150F82D" w14:textId="0B3E54B4" w:rsidR="001E3798" w:rsidRPr="007A2ECF" w:rsidRDefault="001E3798" w:rsidP="00344D95">
            <w:pPr>
              <w:bidi w:val="0"/>
            </w:pPr>
            <w:r w:rsidRPr="007A2ECF">
              <w:t xml:space="preserve">Main: </w:t>
            </w:r>
          </w:p>
        </w:tc>
      </w:tr>
      <w:tr w:rsidR="001E3798" w:rsidRPr="007A2ECF" w14:paraId="21B83202" w14:textId="77777777" w:rsidTr="00344D95">
        <w:tc>
          <w:tcPr>
            <w:tcW w:w="2263" w:type="dxa"/>
            <w:vAlign w:val="center"/>
          </w:tcPr>
          <w:p w14:paraId="22F3E199" w14:textId="77777777" w:rsidR="001E3798" w:rsidRPr="007A2ECF" w:rsidRDefault="001E3798" w:rsidP="00344D95">
            <w:pPr>
              <w:bidi w:val="0"/>
              <w:rPr>
                <w:b/>
                <w:bCs/>
              </w:rPr>
            </w:pPr>
            <w:r w:rsidRPr="007A2ECF">
              <w:rPr>
                <w:b/>
                <w:bCs/>
              </w:rPr>
              <w:t xml:space="preserve">Nationality </w:t>
            </w:r>
          </w:p>
        </w:tc>
        <w:tc>
          <w:tcPr>
            <w:tcW w:w="7366" w:type="dxa"/>
            <w:vAlign w:val="center"/>
          </w:tcPr>
          <w:p w14:paraId="01227391" w14:textId="34E6ED7F" w:rsidR="001E3798" w:rsidRPr="007A2ECF" w:rsidRDefault="001E3798" w:rsidP="00344D95">
            <w:pPr>
              <w:bidi w:val="0"/>
            </w:pPr>
          </w:p>
        </w:tc>
      </w:tr>
      <w:tr w:rsidR="001E3798" w:rsidRPr="007A2ECF" w14:paraId="02A5D100" w14:textId="77777777" w:rsidTr="00344D95">
        <w:tc>
          <w:tcPr>
            <w:tcW w:w="2263" w:type="dxa"/>
            <w:vAlign w:val="center"/>
          </w:tcPr>
          <w:p w14:paraId="32633046" w14:textId="77777777" w:rsidR="001E3798" w:rsidRPr="007A2ECF" w:rsidRDefault="001E3798" w:rsidP="00344D95">
            <w:pPr>
              <w:bidi w:val="0"/>
              <w:rPr>
                <w:b/>
                <w:bCs/>
              </w:rPr>
            </w:pPr>
            <w:r w:rsidRPr="007A2ECF">
              <w:rPr>
                <w:b/>
                <w:bCs/>
              </w:rPr>
              <w:t xml:space="preserve">Date </w:t>
            </w:r>
          </w:p>
        </w:tc>
        <w:tc>
          <w:tcPr>
            <w:tcW w:w="7366" w:type="dxa"/>
            <w:vAlign w:val="center"/>
          </w:tcPr>
          <w:p w14:paraId="223FBF97" w14:textId="0CF69377" w:rsidR="001E3798" w:rsidRPr="007A2ECF" w:rsidRDefault="001E3798" w:rsidP="00344D95">
            <w:pPr>
              <w:bidi w:val="0"/>
            </w:pPr>
          </w:p>
        </w:tc>
      </w:tr>
      <w:tr w:rsidR="001E3798" w:rsidRPr="007A2ECF" w14:paraId="1B4C9CB7" w14:textId="77777777" w:rsidTr="00344D95">
        <w:tc>
          <w:tcPr>
            <w:tcW w:w="2263" w:type="dxa"/>
            <w:vAlign w:val="center"/>
          </w:tcPr>
          <w:p w14:paraId="2E4F8D42" w14:textId="77777777" w:rsidR="001E3798" w:rsidRPr="007A2ECF" w:rsidRDefault="001E3798" w:rsidP="00344D95">
            <w:pPr>
              <w:bidi w:val="0"/>
              <w:rPr>
                <w:b/>
                <w:bCs/>
              </w:rPr>
            </w:pPr>
            <w:r w:rsidRPr="007A2ECF">
              <w:rPr>
                <w:b/>
                <w:bCs/>
              </w:rPr>
              <w:t>Mobile No.</w:t>
            </w:r>
          </w:p>
        </w:tc>
        <w:tc>
          <w:tcPr>
            <w:tcW w:w="7366" w:type="dxa"/>
            <w:vAlign w:val="center"/>
          </w:tcPr>
          <w:p w14:paraId="3CEAEB2B" w14:textId="18C68BE5" w:rsidR="001E3798" w:rsidRPr="007A2ECF" w:rsidRDefault="001E3798" w:rsidP="00344D95">
            <w:pPr>
              <w:bidi w:val="0"/>
            </w:pPr>
          </w:p>
        </w:tc>
      </w:tr>
      <w:tr w:rsidR="001E3798" w:rsidRPr="007A2ECF" w14:paraId="76C40DC0" w14:textId="77777777" w:rsidTr="00344D95">
        <w:tc>
          <w:tcPr>
            <w:tcW w:w="2263" w:type="dxa"/>
            <w:vAlign w:val="center"/>
          </w:tcPr>
          <w:p w14:paraId="6524CA3B" w14:textId="77777777" w:rsidR="001E3798" w:rsidRPr="007A2ECF" w:rsidRDefault="001E3798" w:rsidP="00344D95">
            <w:pPr>
              <w:bidi w:val="0"/>
              <w:rPr>
                <w:b/>
                <w:bCs/>
              </w:rPr>
            </w:pPr>
            <w:r w:rsidRPr="007A2ECF">
              <w:rPr>
                <w:b/>
                <w:bCs/>
              </w:rPr>
              <w:t>ORCID details</w:t>
            </w:r>
          </w:p>
        </w:tc>
        <w:tc>
          <w:tcPr>
            <w:tcW w:w="7366" w:type="dxa"/>
            <w:vAlign w:val="center"/>
          </w:tcPr>
          <w:p w14:paraId="4F6F2AA6" w14:textId="2E67A9E9" w:rsidR="001E3798" w:rsidRPr="007A2ECF" w:rsidRDefault="001E3798" w:rsidP="00344D95">
            <w:pPr>
              <w:bidi w:val="0"/>
            </w:pPr>
          </w:p>
        </w:tc>
      </w:tr>
      <w:tr w:rsidR="001E3798" w:rsidRPr="007A2ECF" w14:paraId="5A8D8FD8" w14:textId="77777777" w:rsidTr="00344D95">
        <w:trPr>
          <w:trHeight w:val="528"/>
        </w:trPr>
        <w:tc>
          <w:tcPr>
            <w:tcW w:w="2263" w:type="dxa"/>
            <w:vAlign w:val="center"/>
          </w:tcPr>
          <w:p w14:paraId="5A506AB8" w14:textId="77777777" w:rsidR="001E3798" w:rsidRPr="007A2ECF" w:rsidRDefault="001E3798" w:rsidP="00344D95">
            <w:pPr>
              <w:bidi w:val="0"/>
              <w:rPr>
                <w:b/>
                <w:bCs/>
              </w:rPr>
            </w:pPr>
            <w:r w:rsidRPr="007A2ECF">
              <w:rPr>
                <w:b/>
                <w:bCs/>
              </w:rPr>
              <w:t xml:space="preserve">Signature </w:t>
            </w:r>
          </w:p>
        </w:tc>
        <w:tc>
          <w:tcPr>
            <w:tcW w:w="7366" w:type="dxa"/>
            <w:vAlign w:val="center"/>
          </w:tcPr>
          <w:p w14:paraId="5A1B0B4E" w14:textId="77777777" w:rsidR="001E3798" w:rsidRPr="007A2ECF" w:rsidRDefault="001E3798" w:rsidP="00344D95">
            <w:pPr>
              <w:bidi w:val="0"/>
            </w:pPr>
          </w:p>
        </w:tc>
      </w:tr>
    </w:tbl>
    <w:p w14:paraId="03D42983" w14:textId="77777777" w:rsidR="001E3798" w:rsidRPr="007A2ECF" w:rsidRDefault="001E3798" w:rsidP="001E3798">
      <w:pPr>
        <w:bidi w:val="0"/>
        <w:jc w:val="both"/>
        <w:rPr>
          <w:b/>
          <w:bCs/>
          <w:color w:val="FF0000"/>
          <w:u w:val="single"/>
        </w:rPr>
      </w:pPr>
      <w:r w:rsidRPr="007A2ECF">
        <w:rPr>
          <w:b/>
          <w:bCs/>
          <w:color w:val="FF0000"/>
          <w:u w:val="single"/>
        </w:rPr>
        <w:t xml:space="preserve">Important note: </w:t>
      </w:r>
      <w:r>
        <w:rPr>
          <w:color w:val="FF0000"/>
          <w:u w:val="single"/>
        </w:rPr>
        <w:t>When</w:t>
      </w:r>
      <w:r w:rsidRPr="007A2ECF">
        <w:rPr>
          <w:color w:val="FF0000"/>
          <w:u w:val="single"/>
        </w:rPr>
        <w:t xml:space="preserve"> there is more than one author, then each </w:t>
      </w:r>
      <w:r w:rsidRPr="00047F99">
        <w:rPr>
          <w:b/>
          <w:bCs/>
          <w:color w:val="FF0000"/>
          <w:u w:val="single"/>
        </w:rPr>
        <w:t>individual co-author</w:t>
      </w:r>
      <w:r w:rsidRPr="007A2ECF">
        <w:rPr>
          <w:color w:val="FF0000"/>
          <w:u w:val="single"/>
        </w:rPr>
        <w:t xml:space="preserve"> MUST attach a signed declaration separately. </w:t>
      </w:r>
    </w:p>
    <w:sectPr w:rsidR="001E3798" w:rsidRPr="007A2ECF" w:rsidSect="00757ED5">
      <w:headerReference w:type="default" r:id="rId7"/>
      <w:pgSz w:w="11906" w:h="16838"/>
      <w:pgMar w:top="2552" w:right="991" w:bottom="1418" w:left="1276"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C91E5" w14:textId="77777777" w:rsidR="00246B50" w:rsidRDefault="00246B50" w:rsidP="00F43DAF">
      <w:r>
        <w:separator/>
      </w:r>
    </w:p>
  </w:endnote>
  <w:endnote w:type="continuationSeparator" w:id="0">
    <w:p w14:paraId="1542C432" w14:textId="77777777" w:rsidR="00246B50" w:rsidRDefault="00246B50" w:rsidP="00F43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T Bold Heading">
    <w:panose1 w:val="0201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8348C" w14:textId="77777777" w:rsidR="00246B50" w:rsidRDefault="00246B50" w:rsidP="00F43DAF">
      <w:r>
        <w:separator/>
      </w:r>
    </w:p>
  </w:footnote>
  <w:footnote w:type="continuationSeparator" w:id="0">
    <w:p w14:paraId="2B508F53" w14:textId="77777777" w:rsidR="00246B50" w:rsidRDefault="00246B50" w:rsidP="00F43D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A7E41" w14:textId="3A989397" w:rsidR="00F43DAF" w:rsidRDefault="00DC16C2">
    <w:pPr>
      <w:pStyle w:val="Header"/>
    </w:pPr>
    <w:r>
      <w:rPr>
        <w:noProof/>
      </w:rPr>
      <mc:AlternateContent>
        <mc:Choice Requires="wpg">
          <w:drawing>
            <wp:anchor distT="0" distB="0" distL="114300" distR="114300" simplePos="0" relativeHeight="251659264" behindDoc="0" locked="0" layoutInCell="1" allowOverlap="1" wp14:anchorId="0A62E897" wp14:editId="55F5CD6A">
              <wp:simplePos x="0" y="0"/>
              <wp:positionH relativeFrom="page">
                <wp:posOffset>2244725</wp:posOffset>
              </wp:positionH>
              <wp:positionV relativeFrom="paragraph">
                <wp:posOffset>-114935</wp:posOffset>
              </wp:positionV>
              <wp:extent cx="2994660" cy="1059815"/>
              <wp:effectExtent l="0" t="0" r="0" b="0"/>
              <wp:wrapSquare wrapText="bothSides"/>
              <wp:docPr id="120856193" name="مجموعة 1"/>
              <wp:cNvGraphicFramePr/>
              <a:graphic xmlns:a="http://schemas.openxmlformats.org/drawingml/2006/main">
                <a:graphicData uri="http://schemas.microsoft.com/office/word/2010/wordprocessingGroup">
                  <wpg:wgp>
                    <wpg:cNvGrpSpPr/>
                    <wpg:grpSpPr>
                      <a:xfrm>
                        <a:off x="0" y="0"/>
                        <a:ext cx="2994660" cy="1059815"/>
                        <a:chOff x="0" y="0"/>
                        <a:chExt cx="3089910" cy="1094105"/>
                      </a:xfrm>
                    </wpg:grpSpPr>
                    <pic:pic xmlns:pic="http://schemas.openxmlformats.org/drawingml/2006/picture">
                      <pic:nvPicPr>
                        <pic:cNvPr id="2109671622" name="صورة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133600" y="0"/>
                          <a:ext cx="956310" cy="1094105"/>
                        </a:xfrm>
                        <a:prstGeom prst="rect">
                          <a:avLst/>
                        </a:prstGeom>
                      </pic:spPr>
                    </pic:pic>
                    <pic:pic xmlns:pic="http://schemas.openxmlformats.org/drawingml/2006/picture">
                      <pic:nvPicPr>
                        <pic:cNvPr id="447774784" name="صورة 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200025"/>
                          <a:ext cx="1002665" cy="6737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2A96E5E" id="مجموعة 1" o:spid="_x0000_s1026" style="position:absolute;left:0;text-align:left;margin-left:176.75pt;margin-top:-9.05pt;width:235.8pt;height:83.45pt;z-index:251659264;mso-position-horizontal-relative:page;mso-width-relative:margin;mso-height-relative:margin" coordsize="30899,10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1" o:spid="_x0000_s1027" type="#_x0000_t75" style="position:absolute;left:21336;width:9563;height:10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">
                <v:imagedata r:id="rId3" o:title=""/>
              </v:shape>
              <v:shape id="صورة 2" o:spid="_x0000_s1028" type="#_x0000_t75" style="position:absolute;top:2000;width:10026;height:6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">
                <v:imagedata r:id="rId4" o:title=""/>
              </v:shape>
              <w10:wrap type="square" anchorx="page"/>
            </v:group>
          </w:pict>
        </mc:Fallback>
      </mc:AlternateContent>
    </w:r>
    <w:r w:rsidR="00764496">
      <w:rPr>
        <w:noProof/>
      </w:rPr>
      <w:drawing>
        <wp:anchor distT="0" distB="0" distL="114300" distR="114300" simplePos="0" relativeHeight="251657216" behindDoc="1" locked="0" layoutInCell="1" allowOverlap="1" wp14:anchorId="6E94B771" wp14:editId="5A4E6F1F">
          <wp:simplePos x="0" y="0"/>
          <wp:positionH relativeFrom="page">
            <wp:posOffset>-9525</wp:posOffset>
          </wp:positionH>
          <wp:positionV relativeFrom="paragraph">
            <wp:posOffset>-487680</wp:posOffset>
          </wp:positionV>
          <wp:extent cx="7576829" cy="10713226"/>
          <wp:effectExtent l="0" t="0" r="5080" b="0"/>
          <wp:wrapNone/>
          <wp:docPr id="3" name="صورة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D copy.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576829" cy="1071322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C50DB"/>
    <w:multiLevelType w:val="hybridMultilevel"/>
    <w:tmpl w:val="CB88A51C"/>
    <w:lvl w:ilvl="0" w:tplc="117073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86D8A"/>
    <w:multiLevelType w:val="hybridMultilevel"/>
    <w:tmpl w:val="C380A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76B3C"/>
    <w:multiLevelType w:val="hybridMultilevel"/>
    <w:tmpl w:val="57548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7C1F09"/>
    <w:multiLevelType w:val="hybridMultilevel"/>
    <w:tmpl w:val="9968C5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D5267C"/>
    <w:multiLevelType w:val="hybridMultilevel"/>
    <w:tmpl w:val="7AD845FA"/>
    <w:lvl w:ilvl="0" w:tplc="E3C8F4DE">
      <w:start w:val="1"/>
      <w:numFmt w:val="bullet"/>
      <w:lvlText w:val=""/>
      <w:lvlJc w:val="left"/>
      <w:pPr>
        <w:ind w:left="720" w:hanging="360"/>
      </w:pPr>
      <w:rPr>
        <w:rFonts w:ascii="Symbol" w:hAnsi="Symbol" w:hint="default"/>
        <w:b/>
        <w:bCs/>
        <w:sz w:val="40"/>
        <w:szCs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FE0608"/>
    <w:multiLevelType w:val="hybridMultilevel"/>
    <w:tmpl w:val="8758A956"/>
    <w:lvl w:ilvl="0" w:tplc="7CA2CDAA">
      <w:start w:val="1"/>
      <w:numFmt w:val="decimal"/>
      <w:lvlText w:val="%1."/>
      <w:lvlJc w:val="left"/>
      <w:pPr>
        <w:ind w:left="818" w:hanging="360"/>
      </w:pPr>
      <w:rPr>
        <w:rFonts w:hint="default"/>
      </w:rPr>
    </w:lvl>
    <w:lvl w:ilvl="1" w:tplc="04090019" w:tentative="1">
      <w:start w:val="1"/>
      <w:numFmt w:val="lowerLetter"/>
      <w:lvlText w:val="%2."/>
      <w:lvlJc w:val="left"/>
      <w:pPr>
        <w:ind w:left="1538" w:hanging="360"/>
      </w:pPr>
    </w:lvl>
    <w:lvl w:ilvl="2" w:tplc="0409001B" w:tentative="1">
      <w:start w:val="1"/>
      <w:numFmt w:val="lowerRoman"/>
      <w:lvlText w:val="%3."/>
      <w:lvlJc w:val="right"/>
      <w:pPr>
        <w:ind w:left="2258" w:hanging="180"/>
      </w:pPr>
    </w:lvl>
    <w:lvl w:ilvl="3" w:tplc="0409000F" w:tentative="1">
      <w:start w:val="1"/>
      <w:numFmt w:val="decimal"/>
      <w:lvlText w:val="%4."/>
      <w:lvlJc w:val="left"/>
      <w:pPr>
        <w:ind w:left="2978" w:hanging="360"/>
      </w:pPr>
    </w:lvl>
    <w:lvl w:ilvl="4" w:tplc="04090019" w:tentative="1">
      <w:start w:val="1"/>
      <w:numFmt w:val="lowerLetter"/>
      <w:lvlText w:val="%5."/>
      <w:lvlJc w:val="left"/>
      <w:pPr>
        <w:ind w:left="3698" w:hanging="360"/>
      </w:pPr>
    </w:lvl>
    <w:lvl w:ilvl="5" w:tplc="0409001B" w:tentative="1">
      <w:start w:val="1"/>
      <w:numFmt w:val="lowerRoman"/>
      <w:lvlText w:val="%6."/>
      <w:lvlJc w:val="right"/>
      <w:pPr>
        <w:ind w:left="4418" w:hanging="180"/>
      </w:pPr>
    </w:lvl>
    <w:lvl w:ilvl="6" w:tplc="0409000F" w:tentative="1">
      <w:start w:val="1"/>
      <w:numFmt w:val="decimal"/>
      <w:lvlText w:val="%7."/>
      <w:lvlJc w:val="left"/>
      <w:pPr>
        <w:ind w:left="5138" w:hanging="360"/>
      </w:pPr>
    </w:lvl>
    <w:lvl w:ilvl="7" w:tplc="04090019" w:tentative="1">
      <w:start w:val="1"/>
      <w:numFmt w:val="lowerLetter"/>
      <w:lvlText w:val="%8."/>
      <w:lvlJc w:val="left"/>
      <w:pPr>
        <w:ind w:left="5858" w:hanging="360"/>
      </w:pPr>
    </w:lvl>
    <w:lvl w:ilvl="8" w:tplc="0409001B" w:tentative="1">
      <w:start w:val="1"/>
      <w:numFmt w:val="lowerRoman"/>
      <w:lvlText w:val="%9."/>
      <w:lvlJc w:val="right"/>
      <w:pPr>
        <w:ind w:left="6578" w:hanging="180"/>
      </w:pPr>
    </w:lvl>
  </w:abstractNum>
  <w:abstractNum w:abstractNumId="6" w15:restartNumberingAfterBreak="0">
    <w:nsid w:val="4C8C6AC1"/>
    <w:multiLevelType w:val="hybridMultilevel"/>
    <w:tmpl w:val="545A9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3674FE"/>
    <w:multiLevelType w:val="hybridMultilevel"/>
    <w:tmpl w:val="EAAA14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5903797"/>
    <w:multiLevelType w:val="hybridMultilevel"/>
    <w:tmpl w:val="D3364B3C"/>
    <w:lvl w:ilvl="0" w:tplc="04090001">
      <w:start w:val="1"/>
      <w:numFmt w:val="bullet"/>
      <w:lvlText w:val=""/>
      <w:lvlJc w:val="left"/>
      <w:pPr>
        <w:tabs>
          <w:tab w:val="num" w:pos="785"/>
        </w:tabs>
        <w:ind w:left="785" w:hanging="360"/>
      </w:pPr>
      <w:rPr>
        <w:rFonts w:ascii="Symbol" w:hAnsi="Symbol" w:hint="default"/>
      </w:rPr>
    </w:lvl>
    <w:lvl w:ilvl="1" w:tplc="04090003" w:tentative="1">
      <w:start w:val="1"/>
      <w:numFmt w:val="bullet"/>
      <w:lvlText w:val="o"/>
      <w:lvlJc w:val="left"/>
      <w:pPr>
        <w:tabs>
          <w:tab w:val="num" w:pos="1505"/>
        </w:tabs>
        <w:ind w:left="1505" w:hanging="360"/>
      </w:pPr>
      <w:rPr>
        <w:rFonts w:ascii="Courier New" w:hAnsi="Courier New" w:cs="Courier New" w:hint="default"/>
      </w:rPr>
    </w:lvl>
    <w:lvl w:ilvl="2" w:tplc="04090005" w:tentative="1">
      <w:start w:val="1"/>
      <w:numFmt w:val="bullet"/>
      <w:lvlText w:val=""/>
      <w:lvlJc w:val="left"/>
      <w:pPr>
        <w:tabs>
          <w:tab w:val="num" w:pos="2225"/>
        </w:tabs>
        <w:ind w:left="2225" w:hanging="360"/>
      </w:pPr>
      <w:rPr>
        <w:rFonts w:ascii="Wingdings" w:hAnsi="Wingdings" w:hint="default"/>
      </w:rPr>
    </w:lvl>
    <w:lvl w:ilvl="3" w:tplc="04090001" w:tentative="1">
      <w:start w:val="1"/>
      <w:numFmt w:val="bullet"/>
      <w:lvlText w:val=""/>
      <w:lvlJc w:val="left"/>
      <w:pPr>
        <w:tabs>
          <w:tab w:val="num" w:pos="2945"/>
        </w:tabs>
        <w:ind w:left="2945" w:hanging="360"/>
      </w:pPr>
      <w:rPr>
        <w:rFonts w:ascii="Symbol" w:hAnsi="Symbol" w:hint="default"/>
      </w:rPr>
    </w:lvl>
    <w:lvl w:ilvl="4" w:tplc="04090003" w:tentative="1">
      <w:start w:val="1"/>
      <w:numFmt w:val="bullet"/>
      <w:lvlText w:val="o"/>
      <w:lvlJc w:val="left"/>
      <w:pPr>
        <w:tabs>
          <w:tab w:val="num" w:pos="3665"/>
        </w:tabs>
        <w:ind w:left="3665" w:hanging="360"/>
      </w:pPr>
      <w:rPr>
        <w:rFonts w:ascii="Courier New" w:hAnsi="Courier New" w:cs="Courier New" w:hint="default"/>
      </w:rPr>
    </w:lvl>
    <w:lvl w:ilvl="5" w:tplc="04090005" w:tentative="1">
      <w:start w:val="1"/>
      <w:numFmt w:val="bullet"/>
      <w:lvlText w:val=""/>
      <w:lvlJc w:val="left"/>
      <w:pPr>
        <w:tabs>
          <w:tab w:val="num" w:pos="4385"/>
        </w:tabs>
        <w:ind w:left="4385" w:hanging="360"/>
      </w:pPr>
      <w:rPr>
        <w:rFonts w:ascii="Wingdings" w:hAnsi="Wingdings" w:hint="default"/>
      </w:rPr>
    </w:lvl>
    <w:lvl w:ilvl="6" w:tplc="04090001" w:tentative="1">
      <w:start w:val="1"/>
      <w:numFmt w:val="bullet"/>
      <w:lvlText w:val=""/>
      <w:lvlJc w:val="left"/>
      <w:pPr>
        <w:tabs>
          <w:tab w:val="num" w:pos="5105"/>
        </w:tabs>
        <w:ind w:left="5105" w:hanging="360"/>
      </w:pPr>
      <w:rPr>
        <w:rFonts w:ascii="Symbol" w:hAnsi="Symbol" w:hint="default"/>
      </w:rPr>
    </w:lvl>
    <w:lvl w:ilvl="7" w:tplc="04090003" w:tentative="1">
      <w:start w:val="1"/>
      <w:numFmt w:val="bullet"/>
      <w:lvlText w:val="o"/>
      <w:lvlJc w:val="left"/>
      <w:pPr>
        <w:tabs>
          <w:tab w:val="num" w:pos="5825"/>
        </w:tabs>
        <w:ind w:left="5825" w:hanging="360"/>
      </w:pPr>
      <w:rPr>
        <w:rFonts w:ascii="Courier New" w:hAnsi="Courier New" w:cs="Courier New" w:hint="default"/>
      </w:rPr>
    </w:lvl>
    <w:lvl w:ilvl="8" w:tplc="04090005" w:tentative="1">
      <w:start w:val="1"/>
      <w:numFmt w:val="bullet"/>
      <w:lvlText w:val=""/>
      <w:lvlJc w:val="left"/>
      <w:pPr>
        <w:tabs>
          <w:tab w:val="num" w:pos="6545"/>
        </w:tabs>
        <w:ind w:left="6545" w:hanging="360"/>
      </w:pPr>
      <w:rPr>
        <w:rFonts w:ascii="Wingdings" w:hAnsi="Wingdings" w:hint="default"/>
      </w:rPr>
    </w:lvl>
  </w:abstractNum>
  <w:abstractNum w:abstractNumId="9" w15:restartNumberingAfterBreak="0">
    <w:nsid w:val="5AB33BAD"/>
    <w:multiLevelType w:val="hybridMultilevel"/>
    <w:tmpl w:val="822EAB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21213E2"/>
    <w:multiLevelType w:val="hybridMultilevel"/>
    <w:tmpl w:val="BF40839C"/>
    <w:lvl w:ilvl="0" w:tplc="9CB8CFD8">
      <w:start w:val="1"/>
      <w:numFmt w:val="decimal"/>
      <w:lvlText w:val="%1."/>
      <w:lvlJc w:val="left"/>
      <w:pPr>
        <w:ind w:left="720" w:hanging="360"/>
      </w:pPr>
      <w:rPr>
        <w:rFonts w:asciiTheme="majorBidi" w:eastAsia="Times New Roman"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93001814">
    <w:abstractNumId w:val="1"/>
  </w:num>
  <w:num w:numId="2" w16cid:durableId="216672133">
    <w:abstractNumId w:val="6"/>
  </w:num>
  <w:num w:numId="3" w16cid:durableId="757824188">
    <w:abstractNumId w:val="0"/>
  </w:num>
  <w:num w:numId="4" w16cid:durableId="1349284683">
    <w:abstractNumId w:val="4"/>
  </w:num>
  <w:num w:numId="5" w16cid:durableId="1071778204">
    <w:abstractNumId w:val="3"/>
  </w:num>
  <w:num w:numId="6" w16cid:durableId="117284120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52786822">
    <w:abstractNumId w:val="7"/>
  </w:num>
  <w:num w:numId="8" w16cid:durableId="2112125447">
    <w:abstractNumId w:val="5"/>
  </w:num>
  <w:num w:numId="9" w16cid:durableId="116724602">
    <w:abstractNumId w:val="9"/>
  </w:num>
  <w:num w:numId="10" w16cid:durableId="1934392261">
    <w:abstractNumId w:val="10"/>
  </w:num>
  <w:num w:numId="11" w16cid:durableId="20403551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wMDAzMjUxNrEwNDVW0lEKTi0uzszPAykwrAUA/d641CwAAAA="/>
  </w:docVars>
  <w:rsids>
    <w:rsidRoot w:val="00BE78FD"/>
    <w:rsid w:val="000027F3"/>
    <w:rsid w:val="00002DAA"/>
    <w:rsid w:val="000143E0"/>
    <w:rsid w:val="00043617"/>
    <w:rsid w:val="0006133B"/>
    <w:rsid w:val="0006263E"/>
    <w:rsid w:val="000659AC"/>
    <w:rsid w:val="00070862"/>
    <w:rsid w:val="00071227"/>
    <w:rsid w:val="000812DC"/>
    <w:rsid w:val="000A3637"/>
    <w:rsid w:val="000E6EA2"/>
    <w:rsid w:val="000E7B46"/>
    <w:rsid w:val="00104580"/>
    <w:rsid w:val="0011157B"/>
    <w:rsid w:val="00133B65"/>
    <w:rsid w:val="00137DFC"/>
    <w:rsid w:val="00157646"/>
    <w:rsid w:val="00181CB4"/>
    <w:rsid w:val="00183891"/>
    <w:rsid w:val="001C03FB"/>
    <w:rsid w:val="001D2878"/>
    <w:rsid w:val="001E3798"/>
    <w:rsid w:val="00200D12"/>
    <w:rsid w:val="00203133"/>
    <w:rsid w:val="002057E8"/>
    <w:rsid w:val="00227547"/>
    <w:rsid w:val="002279E7"/>
    <w:rsid w:val="00231762"/>
    <w:rsid w:val="00240438"/>
    <w:rsid w:val="002463DE"/>
    <w:rsid w:val="00246B50"/>
    <w:rsid w:val="00267E10"/>
    <w:rsid w:val="00274376"/>
    <w:rsid w:val="00295A08"/>
    <w:rsid w:val="002D4147"/>
    <w:rsid w:val="00313A5F"/>
    <w:rsid w:val="00322EBD"/>
    <w:rsid w:val="003343DF"/>
    <w:rsid w:val="003432FA"/>
    <w:rsid w:val="00345157"/>
    <w:rsid w:val="00352694"/>
    <w:rsid w:val="003570EC"/>
    <w:rsid w:val="003572D7"/>
    <w:rsid w:val="00366934"/>
    <w:rsid w:val="00376511"/>
    <w:rsid w:val="003946EA"/>
    <w:rsid w:val="003A430F"/>
    <w:rsid w:val="003B2646"/>
    <w:rsid w:val="00404FBF"/>
    <w:rsid w:val="004066DF"/>
    <w:rsid w:val="00431A16"/>
    <w:rsid w:val="00453883"/>
    <w:rsid w:val="0047128C"/>
    <w:rsid w:val="004A2B85"/>
    <w:rsid w:val="004A599E"/>
    <w:rsid w:val="004D02AB"/>
    <w:rsid w:val="004F0FAE"/>
    <w:rsid w:val="00507488"/>
    <w:rsid w:val="00514CCC"/>
    <w:rsid w:val="00526DD1"/>
    <w:rsid w:val="0053244C"/>
    <w:rsid w:val="005345AC"/>
    <w:rsid w:val="00556AD5"/>
    <w:rsid w:val="005614AC"/>
    <w:rsid w:val="00571EE7"/>
    <w:rsid w:val="005722E9"/>
    <w:rsid w:val="005745F4"/>
    <w:rsid w:val="00593F78"/>
    <w:rsid w:val="005A32E1"/>
    <w:rsid w:val="005E03D3"/>
    <w:rsid w:val="005E7030"/>
    <w:rsid w:val="005E777A"/>
    <w:rsid w:val="005F4F6B"/>
    <w:rsid w:val="005F79EF"/>
    <w:rsid w:val="00600D55"/>
    <w:rsid w:val="00606014"/>
    <w:rsid w:val="00610889"/>
    <w:rsid w:val="0064064D"/>
    <w:rsid w:val="006468C5"/>
    <w:rsid w:val="006659ED"/>
    <w:rsid w:val="006751C8"/>
    <w:rsid w:val="006956AD"/>
    <w:rsid w:val="006A5AC5"/>
    <w:rsid w:val="006E6368"/>
    <w:rsid w:val="00703D1F"/>
    <w:rsid w:val="00716C69"/>
    <w:rsid w:val="0074092E"/>
    <w:rsid w:val="00751C11"/>
    <w:rsid w:val="007544B5"/>
    <w:rsid w:val="00754A50"/>
    <w:rsid w:val="00757ED5"/>
    <w:rsid w:val="007608B4"/>
    <w:rsid w:val="00764496"/>
    <w:rsid w:val="00765B47"/>
    <w:rsid w:val="0078347C"/>
    <w:rsid w:val="007C4ADF"/>
    <w:rsid w:val="007C61F9"/>
    <w:rsid w:val="007C7BBB"/>
    <w:rsid w:val="007D1D60"/>
    <w:rsid w:val="007E79B7"/>
    <w:rsid w:val="00803907"/>
    <w:rsid w:val="00806088"/>
    <w:rsid w:val="00834C98"/>
    <w:rsid w:val="00854F3E"/>
    <w:rsid w:val="008620B8"/>
    <w:rsid w:val="00862AB0"/>
    <w:rsid w:val="00866B47"/>
    <w:rsid w:val="00881FA4"/>
    <w:rsid w:val="008A612A"/>
    <w:rsid w:val="008B3287"/>
    <w:rsid w:val="008C0E2D"/>
    <w:rsid w:val="008D0DC5"/>
    <w:rsid w:val="008D7F84"/>
    <w:rsid w:val="008F2E4B"/>
    <w:rsid w:val="00912E91"/>
    <w:rsid w:val="009818F7"/>
    <w:rsid w:val="00987986"/>
    <w:rsid w:val="009B6C4E"/>
    <w:rsid w:val="009D08EF"/>
    <w:rsid w:val="009D361F"/>
    <w:rsid w:val="009F40FB"/>
    <w:rsid w:val="00A42D91"/>
    <w:rsid w:val="00A5616A"/>
    <w:rsid w:val="00A56DC3"/>
    <w:rsid w:val="00A86A80"/>
    <w:rsid w:val="00AC6467"/>
    <w:rsid w:val="00B143D1"/>
    <w:rsid w:val="00B15A54"/>
    <w:rsid w:val="00B516C7"/>
    <w:rsid w:val="00B55B38"/>
    <w:rsid w:val="00B6322B"/>
    <w:rsid w:val="00B63337"/>
    <w:rsid w:val="00B63670"/>
    <w:rsid w:val="00B663CE"/>
    <w:rsid w:val="00B679FC"/>
    <w:rsid w:val="00BB3CCB"/>
    <w:rsid w:val="00BB4C9B"/>
    <w:rsid w:val="00BC2E3E"/>
    <w:rsid w:val="00BD43DF"/>
    <w:rsid w:val="00BE2825"/>
    <w:rsid w:val="00BE78FD"/>
    <w:rsid w:val="00BF7298"/>
    <w:rsid w:val="00C16585"/>
    <w:rsid w:val="00C24277"/>
    <w:rsid w:val="00C40257"/>
    <w:rsid w:val="00C42871"/>
    <w:rsid w:val="00C560DF"/>
    <w:rsid w:val="00C648E6"/>
    <w:rsid w:val="00C83463"/>
    <w:rsid w:val="00CA237E"/>
    <w:rsid w:val="00CA3852"/>
    <w:rsid w:val="00CA74B9"/>
    <w:rsid w:val="00CB5107"/>
    <w:rsid w:val="00CB665F"/>
    <w:rsid w:val="00CD5107"/>
    <w:rsid w:val="00D060FA"/>
    <w:rsid w:val="00D30651"/>
    <w:rsid w:val="00D45D70"/>
    <w:rsid w:val="00D63446"/>
    <w:rsid w:val="00D8031A"/>
    <w:rsid w:val="00D832B3"/>
    <w:rsid w:val="00D833E6"/>
    <w:rsid w:val="00D97AB6"/>
    <w:rsid w:val="00DA43E2"/>
    <w:rsid w:val="00DC16C2"/>
    <w:rsid w:val="00DD1715"/>
    <w:rsid w:val="00DE6548"/>
    <w:rsid w:val="00DE66AD"/>
    <w:rsid w:val="00E12E64"/>
    <w:rsid w:val="00E1505C"/>
    <w:rsid w:val="00E166E6"/>
    <w:rsid w:val="00E22251"/>
    <w:rsid w:val="00E43B30"/>
    <w:rsid w:val="00E55C6D"/>
    <w:rsid w:val="00E66092"/>
    <w:rsid w:val="00E74592"/>
    <w:rsid w:val="00EA4411"/>
    <w:rsid w:val="00EA6BA1"/>
    <w:rsid w:val="00ED545C"/>
    <w:rsid w:val="00EE4069"/>
    <w:rsid w:val="00F03D9B"/>
    <w:rsid w:val="00F06A8E"/>
    <w:rsid w:val="00F139D8"/>
    <w:rsid w:val="00F30274"/>
    <w:rsid w:val="00F31C89"/>
    <w:rsid w:val="00F375CE"/>
    <w:rsid w:val="00F43DAF"/>
    <w:rsid w:val="00F44160"/>
    <w:rsid w:val="00F51942"/>
    <w:rsid w:val="00F73B26"/>
    <w:rsid w:val="00F818E5"/>
    <w:rsid w:val="00F962F6"/>
    <w:rsid w:val="00FA4313"/>
    <w:rsid w:val="00FA4ABA"/>
    <w:rsid w:val="00FA6818"/>
    <w:rsid w:val="00FB203D"/>
    <w:rsid w:val="00FB728B"/>
    <w:rsid w:val="00FC76F8"/>
    <w:rsid w:val="00FE1619"/>
    <w:rsid w:val="00FE4950"/>
    <w:rsid w:val="00FE6258"/>
    <w:rsid w:val="00FE6C3C"/>
    <w:rsid w:val="00FE71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6498F"/>
  <w15:chartTrackingRefBased/>
  <w15:docId w15:val="{5358ED08-52B4-4476-9F63-8BE71A9CD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3E6"/>
    <w:pPr>
      <w:bidi/>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E78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516C7"/>
    <w:pPr>
      <w:ind w:left="720"/>
      <w:contextualSpacing/>
    </w:pPr>
  </w:style>
  <w:style w:type="paragraph" w:styleId="Header">
    <w:name w:val="header"/>
    <w:basedOn w:val="Normal"/>
    <w:link w:val="HeaderChar"/>
    <w:uiPriority w:val="99"/>
    <w:unhideWhenUsed/>
    <w:rsid w:val="00F43DAF"/>
    <w:pPr>
      <w:tabs>
        <w:tab w:val="center" w:pos="4153"/>
        <w:tab w:val="right" w:pos="8306"/>
      </w:tabs>
    </w:pPr>
  </w:style>
  <w:style w:type="character" w:customStyle="1" w:styleId="HeaderChar">
    <w:name w:val="Header Char"/>
    <w:basedOn w:val="DefaultParagraphFont"/>
    <w:link w:val="Header"/>
    <w:uiPriority w:val="99"/>
    <w:rsid w:val="00F43DAF"/>
  </w:style>
  <w:style w:type="paragraph" w:styleId="Footer">
    <w:name w:val="footer"/>
    <w:basedOn w:val="Normal"/>
    <w:link w:val="FooterChar"/>
    <w:uiPriority w:val="99"/>
    <w:unhideWhenUsed/>
    <w:rsid w:val="00F43DAF"/>
    <w:pPr>
      <w:tabs>
        <w:tab w:val="center" w:pos="4153"/>
        <w:tab w:val="right" w:pos="8306"/>
      </w:tabs>
    </w:pPr>
  </w:style>
  <w:style w:type="character" w:customStyle="1" w:styleId="FooterChar">
    <w:name w:val="Footer Char"/>
    <w:basedOn w:val="DefaultParagraphFont"/>
    <w:link w:val="Footer"/>
    <w:uiPriority w:val="99"/>
    <w:rsid w:val="00F43DAF"/>
  </w:style>
  <w:style w:type="paragraph" w:styleId="BalloonText">
    <w:name w:val="Balloon Text"/>
    <w:basedOn w:val="Normal"/>
    <w:link w:val="BalloonTextChar"/>
    <w:uiPriority w:val="99"/>
    <w:semiHidden/>
    <w:unhideWhenUsed/>
    <w:rsid w:val="00453883"/>
    <w:rPr>
      <w:rFonts w:ascii="Tahoma" w:hAnsi="Tahoma" w:cs="Tahoma"/>
      <w:sz w:val="18"/>
      <w:szCs w:val="18"/>
    </w:rPr>
  </w:style>
  <w:style w:type="character" w:customStyle="1" w:styleId="BalloonTextChar">
    <w:name w:val="Balloon Text Char"/>
    <w:basedOn w:val="DefaultParagraphFont"/>
    <w:link w:val="BalloonText"/>
    <w:uiPriority w:val="99"/>
    <w:semiHidden/>
    <w:rsid w:val="00453883"/>
    <w:rPr>
      <w:rFonts w:ascii="Tahoma" w:hAnsi="Tahoma" w:cs="Tahoma"/>
      <w:sz w:val="18"/>
      <w:szCs w:val="18"/>
    </w:rPr>
  </w:style>
  <w:style w:type="character" w:customStyle="1" w:styleId="ListParagraphChar">
    <w:name w:val="List Paragraph Char"/>
    <w:link w:val="ListParagraph"/>
    <w:uiPriority w:val="34"/>
    <w:rsid w:val="001C03FB"/>
  </w:style>
  <w:style w:type="character" w:styleId="Hyperlink">
    <w:name w:val="Hyperlink"/>
    <w:basedOn w:val="DefaultParagraphFont"/>
    <w:uiPriority w:val="99"/>
    <w:unhideWhenUsed/>
    <w:rsid w:val="005E777A"/>
    <w:rPr>
      <w:color w:val="0563C1" w:themeColor="hyperlink"/>
      <w:u w:val="single"/>
    </w:rPr>
  </w:style>
  <w:style w:type="character" w:styleId="PlaceholderText">
    <w:name w:val="Placeholder Text"/>
    <w:basedOn w:val="DefaultParagraphFont"/>
    <w:uiPriority w:val="99"/>
    <w:semiHidden/>
    <w:rsid w:val="001E379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4190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3.jpeg"/><Relationship Id="rId4" Type="http://schemas.openxmlformats.org/officeDocument/2006/relationships/image" Target="media/image4.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77</Words>
  <Characters>1579</Characters>
  <Application>Microsoft Office Word</Application>
  <DocSecurity>0</DocSecurity>
  <Lines>13</Lines>
  <Paragraphs>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Jazan University</Company>
  <LinksUpToDate>false</LinksUpToDate>
  <CharactersWithSpaces>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H. Moukali</dc:creator>
  <cp:keywords/>
  <dc:description/>
  <cp:lastModifiedBy>Bassem Ali Alkaabi</cp:lastModifiedBy>
  <cp:revision>7</cp:revision>
  <cp:lastPrinted>2020-06-24T10:37:00Z</cp:lastPrinted>
  <dcterms:created xsi:type="dcterms:W3CDTF">2025-02-05T08:15:00Z</dcterms:created>
  <dcterms:modified xsi:type="dcterms:W3CDTF">2025-06-23T19:36:00Z</dcterms:modified>
</cp:coreProperties>
</file>